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mical</w:t>
      </w:r>
      <w:r>
        <w:t xml:space="preserve"> </w:t>
      </w:r>
      <w:r>
        <w:t xml:space="preserve">Engine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Chemical Engineer position at [Company Name] in Algeria Algiers. As a highly motivated and skilled chemical engineer with a passion for innovation and sustainable development, I am eager to contribute my expertise to support the growth of Algeria’s industrial sector. My academic background, professional experience, and commitment to excellence align perfectly with the requirements of this role, and I am confident that my qualifications will enable me to make meaningful contributions to your organization.</w:t>
      </w:r>
    </w:p>
    <w:p>
      <w:pPr>
        <w:pStyle w:val="BodyText"/>
      </w:pPr>
      <w:r>
        <w:t xml:space="preserve">With a Bachelor’s degree in Chemical Engineering from [University Name] and over [X years] of hands-on experience in process optimization, chemical production, and environmental management, I have developed a strong foundation in both theoretical and practical aspects of the field. My career has been dedicated to addressing complex challenges in the energy, petrochemicals, and pharmaceutical industries. I understand that Algeria Algiers is a critical hub for industrial development in North Africa, particularly in sectors such as oil refining, gas processing, and renewable energy initiatives. This makes it an ideal location for me to apply my skills while contributing to the country’s economic growth.</w:t>
      </w:r>
    </w:p>
    <w:p>
      <w:pPr>
        <w:pStyle w:val="BodyText"/>
      </w:pPr>
      <w:r>
        <w:t xml:space="preserve">One of the key strengths I bring to the table is my ability to design and implement efficient chemical processes that prioritize safety, cost-effectiveness, and environmental sustainability. For instance, during my tenure at [Previous Company Name], I led a project to optimize a catalytic cracking unit in a petroleum refinery, resulting in a 15% increase in production efficiency while reducing carbon emissions by 10%. This experience not only honed my technical expertise but also deepened my understanding of the unique challenges and opportunities present in Algeria’s industrial landscape. Given the country’s focus on diversifying its energy portfolio and investing in green technologies, I am particularly excited about the potential to apply similar solutions in Algiers.</w:t>
      </w:r>
    </w:p>
    <w:p>
      <w:pPr>
        <w:pStyle w:val="BodyText"/>
      </w:pPr>
      <w:r>
        <w:t xml:space="preserve">In addition to process optimization, I have extensive experience in research and development (R&amp;D) for advanced materials and chemical formulations. My work on developing biodegradable polymers for packaging applications demonstrated my ability to balance innovation with practicality, a skill I believe is crucial for addressing Algeria’s growing demand for eco-friendly industrial solutions. Moreover, my proficiency in using simulation software such as Aspen Plus and MATLAB has allowed me to model complex chemical systems with precision, ensuring that projects are executed efficiently and within budget. These technical capabilities, combined with my strong analytical mindset, enable me to tackle challenges head-on and deliver results that align with organizational goals.</w:t>
      </w:r>
    </w:p>
    <w:p>
      <w:pPr>
        <w:pStyle w:val="BodyText"/>
      </w:pPr>
      <w:r>
        <w:t xml:space="preserve">Another aspect of my profile that I believe is highly relevant to this role is my commitment to collaboration and cross-functional teamwork. As a Chemical Engineer in Algeria Algiers, I understand the importance of working closely with stakeholders, including project managers, environmental scientists, and local communities. My ability to communicate technical concepts clearly and adapt to diverse work environments has been instrumental in fostering successful partnerships. For example, during a recent project in [Previous Location], I collaborated with a multidisciplinary team to design a wastewater treatment system that met stringent regulatory standards while minimizing operational costs. This experience underscored the value of integrating technical expertise with an understanding of socio-economic factors—a principle I am eager to apply in Algeria’s dynamic industrial context.</w:t>
      </w:r>
    </w:p>
    <w:p>
      <w:pPr>
        <w:pStyle w:val="BodyText"/>
      </w:pPr>
      <w:r>
        <w:t xml:space="preserve">Algeria Algiers, as a major economic and cultural center, offers a unique opportunity to contribute to the country’s long-term vision for sustainable development. I am particularly inspired by the government’s initiatives to modernize infrastructure, promote renewable energy, and reduce reliance on fossil fuels. As a Chemical Engineer with a focus on innovation and sustainability, I am eager to play a role in advancing these goals. Whether it involves improving the efficiency of existing industrial processes or exploring new technologies for cleaner production methods, I am motivated to support Algeria’s transition toward a more resilient and environmentally conscious economy.</w:t>
      </w:r>
    </w:p>
    <w:p>
      <w:pPr>
        <w:pStyle w:val="BodyText"/>
      </w:pPr>
      <w:r>
        <w:t xml:space="preserve">My decision to apply for this position is also driven by my personal connection to Algeria Algiers. Having studied the region’s industrial challenges and opportunities, I have long admired the country’s potential for growth and its rich cultural heritage. I am excited about the possibility of working in a city that blends historical significance with modern innovation, where I can contribute to projects that have a lasting impact on both the environment and local communities. Furthermore, my fluency in [language(s)] and adaptability to new environments will enable me to integrate seamlessly into your team and support your operations effectively.</w:t>
      </w:r>
    </w:p>
    <w:p>
      <w:pPr>
        <w:pStyle w:val="BodyText"/>
      </w:pPr>
      <w:r>
        <w:t xml:space="preserve">In conclusion, I am confident that my technical expertise, problem-solving abilities, and passion for sustainable engineering make me a strong candidate for the Chemical Engineer position at [Company Name]. I am eager to bring my skills to Algeria Algiers and contribute to the success of your organization while advancing the country’s industrial and environmental objectives. Thank you for considering my application. I would welcome the opportunity to discuss how my background and vision align with your needs in more detail.</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mical Engineer</dc:title>
  <dc:creator/>
  <dc:language>en</dc:language>
  <cp:keywords/>
  <dcterms:created xsi:type="dcterms:W3CDTF">2026-07-23T05:28:35Z</dcterms:created>
  <dcterms:modified xsi:type="dcterms:W3CDTF">2026-07-23T05:28:35Z</dcterms:modified>
</cp:coreProperties>
</file>

<file path=docProps/custom.xml><?xml version="1.0" encoding="utf-8"?>
<Properties xmlns="http://schemas.openxmlformats.org/officeDocument/2006/custom-properties" xmlns:vt="http://schemas.openxmlformats.org/officeDocument/2006/docPropsVTypes"/>
</file>